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5E2CC" w14:textId="40030EF5" w:rsidR="00AC606E" w:rsidRDefault="007372D0" w:rsidP="006B1922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B27464">
        <w:rPr>
          <w:lang w:val="en-GB"/>
        </w:rPr>
        <w:t>3</w:t>
      </w:r>
      <w:r w:rsidR="00204561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B27464">
        <w:rPr>
          <w:lang w:val="en-GB"/>
        </w:rPr>
        <w:t>Plant Discovery</w:t>
      </w:r>
    </w:p>
    <w:p w14:paraId="36080F0F" w14:textId="77777777" w:rsidR="00204561" w:rsidRPr="00D27EB6" w:rsidRDefault="00204561" w:rsidP="00204561">
      <w:pPr>
        <w:spacing w:before="0" w:after="0" w:line="240" w:lineRule="auto"/>
        <w:ind w:left="360"/>
        <w:jc w:val="center"/>
        <w:rPr>
          <w:lang w:val="bg-BG"/>
        </w:rPr>
      </w:pPr>
      <w:r w:rsidRPr="00D27EB6">
        <w:rPr>
          <w:lang w:val="bg-BG"/>
        </w:rPr>
        <w:t xml:space="preserve">Problem for </w:t>
      </w:r>
      <w:r>
        <w:t>exam preparation</w:t>
      </w:r>
      <w:r w:rsidRPr="00D27EB6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 xml:space="preserve">Fundamentals </w:t>
        </w:r>
        <w:proofErr w:type="spellStart"/>
        <w:r w:rsidRPr="00D27EB6">
          <w:rPr>
            <w:rStyle w:val="InternetLink"/>
            <w:lang w:val="bg-BG"/>
          </w:rPr>
          <w:t>Course</w:t>
        </w:r>
        <w:proofErr w:type="spellEnd"/>
        <w:r w:rsidRPr="00D27EB6">
          <w:rPr>
            <w:rStyle w:val="InternetLink"/>
            <w:lang w:val="bg-BG"/>
          </w:rPr>
          <w:t xml:space="preserve"> @SoftUni</w:t>
        </w:r>
      </w:hyperlink>
      <w:r w:rsidRPr="00D27EB6">
        <w:rPr>
          <w:lang w:val="bg-BG"/>
        </w:rPr>
        <w:t>.</w:t>
      </w:r>
      <w:bookmarkEnd w:id="0"/>
    </w:p>
    <w:p w14:paraId="6E36949A" w14:textId="792052D8" w:rsidR="00204561" w:rsidRDefault="00204561" w:rsidP="00204561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518#2</w:t>
        </w:r>
      </w:hyperlink>
      <w:r w:rsidRPr="00D27EB6">
        <w:rPr>
          <w:lang w:val="bg-BG"/>
        </w:rPr>
        <w:t>.</w:t>
      </w:r>
    </w:p>
    <w:p w14:paraId="559E53F7" w14:textId="77777777" w:rsidR="00204561" w:rsidRPr="00204561" w:rsidRDefault="00204561" w:rsidP="00204561">
      <w:pPr>
        <w:rPr>
          <w:lang w:val="en-GB"/>
        </w:rPr>
      </w:pPr>
    </w:p>
    <w:p w14:paraId="35820643" w14:textId="67CEF73F" w:rsidR="001B1B92" w:rsidRDefault="00B27464" w:rsidP="001B1B92">
      <w:pPr>
        <w:pStyle w:val="Index"/>
        <w:rPr>
          <w:i/>
          <w:iCs/>
        </w:rPr>
      </w:pPr>
      <w:r>
        <w:rPr>
          <w:i/>
          <w:iCs/>
        </w:rPr>
        <w:t>You have now returned from your world tour. On your way</w:t>
      </w:r>
      <w:r w:rsidR="00204561">
        <w:rPr>
          <w:i/>
          <w:iCs/>
        </w:rPr>
        <w:t>,</w:t>
      </w:r>
      <w:r>
        <w:rPr>
          <w:i/>
          <w:iCs/>
        </w:rPr>
        <w:t xml:space="preserve"> you have discovered some new plants</w:t>
      </w:r>
      <w:r w:rsidR="00204561">
        <w:rPr>
          <w:i/>
          <w:iCs/>
        </w:rPr>
        <w:t>,</w:t>
      </w:r>
      <w:r>
        <w:rPr>
          <w:i/>
          <w:iCs/>
        </w:rPr>
        <w:t xml:space="preserve"> and you want to gather some information about them and create an exhibition to see which plant is </w:t>
      </w:r>
      <w:r w:rsidR="0058176A">
        <w:rPr>
          <w:i/>
          <w:iCs/>
        </w:rPr>
        <w:t>highest rated</w:t>
      </w:r>
      <w:r>
        <w:rPr>
          <w:i/>
          <w:iCs/>
        </w:rPr>
        <w:t>.</w:t>
      </w:r>
    </w:p>
    <w:p w14:paraId="197893C9" w14:textId="588B7D11" w:rsidR="000C0B2B" w:rsidRPr="008E25CA" w:rsidRDefault="00B27464" w:rsidP="00B27464">
      <w:pPr>
        <w:pStyle w:val="Index"/>
      </w:pPr>
      <w:r>
        <w:t xml:space="preserve">On the </w:t>
      </w:r>
      <w:r w:rsidRPr="000E4609">
        <w:rPr>
          <w:b/>
          <w:bCs/>
        </w:rPr>
        <w:t>first line</w:t>
      </w:r>
      <w:r w:rsidR="00204561">
        <w:rPr>
          <w:b/>
          <w:bCs/>
        </w:rPr>
        <w:t>,</w:t>
      </w:r>
      <w:r>
        <w:t xml:space="preserve"> you will receive a number </w:t>
      </w:r>
      <w:r w:rsidRPr="000E4609">
        <w:rPr>
          <w:rFonts w:ascii="Consolas" w:hAnsi="Consolas"/>
          <w:b/>
          <w:bCs/>
        </w:rPr>
        <w:t>n</w:t>
      </w:r>
      <w:r>
        <w:t xml:space="preserve">. On the next </w:t>
      </w:r>
      <w:r w:rsidRPr="00803510">
        <w:rPr>
          <w:rFonts w:ascii="Consolas" w:hAnsi="Consolas"/>
          <w:b/>
          <w:bCs/>
        </w:rPr>
        <w:t>n</w:t>
      </w:r>
      <w:r w:rsidRPr="00803510">
        <w:rPr>
          <w:b/>
          <w:bCs/>
        </w:rPr>
        <w:t xml:space="preserve"> lines</w:t>
      </w:r>
      <w:r>
        <w:t xml:space="preserve">, you will be given some information about the plants that you have discovered in the format: </w:t>
      </w:r>
      <w:r w:rsidRPr="00803510">
        <w:rPr>
          <w:rFonts w:ascii="Consolas" w:hAnsi="Consolas"/>
          <w:b/>
          <w:bCs/>
        </w:rPr>
        <w:t>"{plant}&lt;-&gt;{rarity}"</w:t>
      </w:r>
      <w:r>
        <w:t xml:space="preserve">. </w:t>
      </w:r>
      <w:r w:rsidRPr="0044181E">
        <w:rPr>
          <w:b/>
          <w:bCs/>
        </w:rPr>
        <w:t>Store</w:t>
      </w:r>
      <w:r>
        <w:t xml:space="preserve"> that </w:t>
      </w:r>
      <w:r w:rsidRPr="0044181E">
        <w:rPr>
          <w:b/>
          <w:bCs/>
        </w:rPr>
        <w:t>information</w:t>
      </w:r>
      <w:r>
        <w:t xml:space="preserve"> because you will need it later. If you receive a plant </w:t>
      </w:r>
      <w:r w:rsidRPr="0044181E">
        <w:rPr>
          <w:b/>
          <w:bCs/>
        </w:rPr>
        <w:t>more than once</w:t>
      </w:r>
      <w:r>
        <w:t xml:space="preserve">, </w:t>
      </w:r>
      <w:r w:rsidRPr="0044181E">
        <w:rPr>
          <w:b/>
          <w:bCs/>
        </w:rPr>
        <w:t>update</w:t>
      </w:r>
      <w:r>
        <w:t xml:space="preserve"> its rarity.</w:t>
      </w:r>
    </w:p>
    <w:p w14:paraId="273A4283" w14:textId="432C4E75" w:rsidR="00B27464" w:rsidRDefault="00B27464" w:rsidP="00B27464">
      <w:pPr>
        <w:pStyle w:val="Index"/>
      </w:pPr>
      <w:r>
        <w:t>After that</w:t>
      </w:r>
      <w:r w:rsidR="00204561">
        <w:t>,</w:t>
      </w:r>
      <w:r>
        <w:t xml:space="preserve"> until you receive the </w:t>
      </w:r>
      <w:r w:rsidRPr="0044181E">
        <w:rPr>
          <w:b/>
          <w:bCs/>
        </w:rPr>
        <w:t>command</w:t>
      </w:r>
      <w:r>
        <w:t xml:space="preserve"> </w:t>
      </w:r>
      <w:r w:rsidRPr="0044181E">
        <w:rPr>
          <w:rFonts w:ascii="Consolas" w:hAnsi="Consolas"/>
          <w:b/>
          <w:bCs/>
        </w:rPr>
        <w:t>"Exhibition"</w:t>
      </w:r>
      <w:r w:rsidR="00204561">
        <w:t xml:space="preserve">, </w:t>
      </w:r>
      <w:r>
        <w:t xml:space="preserve">you will be given some of these </w:t>
      </w:r>
      <w:r w:rsidRPr="008823A2">
        <w:rPr>
          <w:b/>
          <w:bCs/>
        </w:rPr>
        <w:t>commands</w:t>
      </w:r>
      <w:r>
        <w:t>:</w:t>
      </w:r>
    </w:p>
    <w:p w14:paraId="3AF90360" w14:textId="1F8FDCCE" w:rsidR="00B27464" w:rsidRDefault="00204561" w:rsidP="00B27464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8823A2">
        <w:rPr>
          <w:rFonts w:ascii="Consolas" w:hAnsi="Consolas"/>
          <w:b/>
          <w:bCs/>
        </w:rPr>
        <w:t>Rate: {plant} - {rating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7254AC">
        <w:rPr>
          <w:b/>
          <w:bCs/>
        </w:rPr>
        <w:t>add</w:t>
      </w:r>
      <w:r w:rsidR="00B27464">
        <w:t xml:space="preserve"> the given </w:t>
      </w:r>
      <w:r w:rsidR="00B27464" w:rsidRPr="007254AC">
        <w:rPr>
          <w:b/>
          <w:bCs/>
        </w:rPr>
        <w:t>rating</w:t>
      </w:r>
      <w:r w:rsidR="00B27464">
        <w:t xml:space="preserve"> to the plant (</w:t>
      </w:r>
      <w:r w:rsidR="00B27464" w:rsidRPr="007254AC">
        <w:rPr>
          <w:b/>
          <w:bCs/>
        </w:rPr>
        <w:t>store all ratings</w:t>
      </w:r>
      <w:r w:rsidR="00B27464">
        <w:t>)</w:t>
      </w:r>
    </w:p>
    <w:p w14:paraId="4F0AB928" w14:textId="381BD1E7" w:rsidR="00B27464" w:rsidRDefault="00204561" w:rsidP="00B27464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7254AC">
        <w:rPr>
          <w:rFonts w:ascii="Consolas" w:hAnsi="Consolas"/>
          <w:b/>
          <w:bCs/>
        </w:rPr>
        <w:t>Update</w:t>
      </w:r>
      <w:r w:rsidR="008832AC">
        <w:rPr>
          <w:rFonts w:ascii="Consolas" w:hAnsi="Consolas"/>
          <w:b/>
          <w:bCs/>
        </w:rPr>
        <w:t>:</w:t>
      </w:r>
      <w:r w:rsidR="00B27464" w:rsidRPr="007254AC">
        <w:rPr>
          <w:rFonts w:ascii="Consolas" w:hAnsi="Consolas"/>
          <w:b/>
          <w:bCs/>
        </w:rPr>
        <w:t xml:space="preserve"> {plant} - {</w:t>
      </w:r>
      <w:proofErr w:type="spellStart"/>
      <w:r w:rsidR="00B27464" w:rsidRPr="007254AC">
        <w:rPr>
          <w:rFonts w:ascii="Consolas" w:hAnsi="Consolas"/>
          <w:b/>
          <w:bCs/>
        </w:rPr>
        <w:t>new_ra</w:t>
      </w:r>
      <w:r w:rsidR="007254AC" w:rsidRPr="007254AC">
        <w:rPr>
          <w:rFonts w:ascii="Consolas" w:hAnsi="Consolas"/>
          <w:b/>
          <w:bCs/>
        </w:rPr>
        <w:t>rity</w:t>
      </w:r>
      <w:proofErr w:type="spellEnd"/>
      <w:r w:rsidR="00B27464" w:rsidRPr="007254AC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372472">
        <w:rPr>
          <w:b/>
          <w:bCs/>
        </w:rPr>
        <w:t>update</w:t>
      </w:r>
      <w:r w:rsidR="00B27464">
        <w:t xml:space="preserve"> the </w:t>
      </w:r>
      <w:r w:rsidR="00451259" w:rsidRPr="00372472">
        <w:rPr>
          <w:b/>
          <w:bCs/>
        </w:rPr>
        <w:t>rarity</w:t>
      </w:r>
      <w:r w:rsidR="00B27464">
        <w:t xml:space="preserve"> of the plant with the </w:t>
      </w:r>
      <w:r w:rsidR="00B27464" w:rsidRPr="00372472">
        <w:rPr>
          <w:b/>
          <w:bCs/>
        </w:rPr>
        <w:t>new one</w:t>
      </w:r>
    </w:p>
    <w:p w14:paraId="0663EF4A" w14:textId="0D78552D" w:rsidR="00B27464" w:rsidRDefault="00204561" w:rsidP="00B27464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372472">
        <w:rPr>
          <w:rFonts w:ascii="Consolas" w:hAnsi="Consolas"/>
          <w:b/>
          <w:bCs/>
        </w:rPr>
        <w:t>Reset: {plant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7F0692">
        <w:rPr>
          <w:b/>
          <w:bCs/>
        </w:rPr>
        <w:t>remove all</w:t>
      </w:r>
      <w:r w:rsidR="00B27464">
        <w:t xml:space="preserve"> the </w:t>
      </w:r>
      <w:r w:rsidR="00B27464" w:rsidRPr="007F0692">
        <w:rPr>
          <w:b/>
          <w:bCs/>
        </w:rPr>
        <w:t>ratings</w:t>
      </w:r>
      <w:r w:rsidR="00B27464">
        <w:t xml:space="preserve"> of the given plant</w:t>
      </w:r>
    </w:p>
    <w:p w14:paraId="39095036" w14:textId="0E4FF380" w:rsidR="00736680" w:rsidRPr="00204561" w:rsidRDefault="00736680" w:rsidP="00736680">
      <w:pPr>
        <w:rPr>
          <w:b/>
          <w:bCs/>
          <w:u w:val="single"/>
        </w:rPr>
      </w:pPr>
      <w:r w:rsidRPr="00204561">
        <w:rPr>
          <w:rFonts w:ascii="Consolas" w:hAnsi="Consolas"/>
          <w:b/>
          <w:bCs/>
          <w:u w:val="single"/>
        </w:rPr>
        <w:t>Note</w:t>
      </w:r>
      <w:r w:rsidRPr="00204561">
        <w:rPr>
          <w:b/>
          <w:bCs/>
          <w:u w:val="single"/>
        </w:rPr>
        <w:t xml:space="preserve">: </w:t>
      </w:r>
      <w:r w:rsidR="007D0E41" w:rsidRPr="007D0E41">
        <w:rPr>
          <w:b/>
          <w:bCs/>
          <w:u w:val="single"/>
        </w:rPr>
        <w:t>If any given plant name is invalid</w:t>
      </w:r>
      <w:r w:rsidRPr="00204561">
        <w:rPr>
          <w:b/>
          <w:bCs/>
          <w:u w:val="single"/>
        </w:rPr>
        <w:t xml:space="preserve">, print </w:t>
      </w:r>
      <w:r w:rsidRPr="00204561">
        <w:rPr>
          <w:rFonts w:ascii="Consolas" w:hAnsi="Consolas"/>
          <w:b/>
          <w:bCs/>
          <w:u w:val="single"/>
        </w:rPr>
        <w:t>"error"</w:t>
      </w:r>
    </w:p>
    <w:p w14:paraId="5E34E6CE" w14:textId="5E3A0058" w:rsidR="00451259" w:rsidRDefault="00451259" w:rsidP="00451259">
      <w:r>
        <w:t xml:space="preserve">After the command </w:t>
      </w:r>
      <w:r w:rsidRPr="007F0692">
        <w:rPr>
          <w:rFonts w:ascii="Consolas" w:hAnsi="Consolas"/>
          <w:b/>
          <w:bCs/>
        </w:rPr>
        <w:t>"Exhibition"</w:t>
      </w:r>
      <w:r w:rsidR="00204561">
        <w:t xml:space="preserve">, </w:t>
      </w:r>
      <w:r>
        <w:t>print the information that you have about the plants in the following format:</w:t>
      </w:r>
    </w:p>
    <w:p w14:paraId="2558FD04" w14:textId="501B036C" w:rsidR="00204561" w:rsidRDefault="00204561" w:rsidP="00451259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451259" w:rsidRPr="00451259">
        <w:rPr>
          <w:rFonts w:ascii="Consolas" w:hAnsi="Consolas"/>
          <w:b/>
          <w:bCs/>
        </w:rPr>
        <w:t>Plants for the exhibition:</w:t>
      </w:r>
      <w:r w:rsidR="00451259" w:rsidRPr="00451259">
        <w:rPr>
          <w:rFonts w:ascii="Consolas" w:hAnsi="Consolas"/>
          <w:b/>
          <w:bCs/>
        </w:rPr>
        <w:br/>
        <w:t>- {plant_name</w:t>
      </w:r>
      <w:r>
        <w:rPr>
          <w:rFonts w:ascii="Consolas" w:hAnsi="Consolas"/>
          <w:b/>
          <w:bCs/>
        </w:rPr>
        <w:t>1</w:t>
      </w:r>
      <w:r w:rsidR="00451259" w:rsidRPr="00451259">
        <w:rPr>
          <w:rFonts w:ascii="Consolas" w:hAnsi="Consolas"/>
          <w:b/>
          <w:bCs/>
        </w:rPr>
        <w:t>}; Rarity: {rarity}; Rating: {</w:t>
      </w:r>
      <w:proofErr w:type="spellStart"/>
      <w:r w:rsidR="00451259" w:rsidRPr="00451259">
        <w:rPr>
          <w:rFonts w:ascii="Consolas" w:hAnsi="Consolas"/>
          <w:b/>
          <w:bCs/>
        </w:rPr>
        <w:t>average_rating</w:t>
      </w:r>
      <w:proofErr w:type="spellEnd"/>
      <w:r w:rsidR="00451259" w:rsidRPr="00451259">
        <w:rPr>
          <w:rFonts w:ascii="Consolas" w:hAnsi="Consolas"/>
          <w:b/>
          <w:bCs/>
        </w:rPr>
        <w:t>}</w:t>
      </w:r>
    </w:p>
    <w:p w14:paraId="7FE46212" w14:textId="70073DA2" w:rsidR="00451259" w:rsidRDefault="00204561" w:rsidP="00451259">
      <w:pPr>
        <w:rPr>
          <w:rFonts w:ascii="Consolas" w:hAnsi="Consolas"/>
          <w:b/>
          <w:bCs/>
        </w:rPr>
      </w:pPr>
      <w:r w:rsidRPr="00451259">
        <w:rPr>
          <w:rFonts w:ascii="Consolas" w:hAnsi="Consolas"/>
          <w:b/>
          <w:bCs/>
        </w:rPr>
        <w:t>- {plant_name</w:t>
      </w:r>
      <w:r>
        <w:rPr>
          <w:rFonts w:ascii="Consolas" w:hAnsi="Consolas"/>
          <w:b/>
          <w:bCs/>
        </w:rPr>
        <w:t>2</w:t>
      </w:r>
      <w:r w:rsidRPr="00451259">
        <w:rPr>
          <w:rFonts w:ascii="Consolas" w:hAnsi="Consolas"/>
          <w:b/>
          <w:bCs/>
        </w:rPr>
        <w:t>}; Rarity: {rarity}; Rating: {</w:t>
      </w:r>
      <w:proofErr w:type="spellStart"/>
      <w:r w:rsidRPr="00451259">
        <w:rPr>
          <w:rFonts w:ascii="Consolas" w:hAnsi="Consolas"/>
          <w:b/>
          <w:bCs/>
        </w:rPr>
        <w:t>average_rating</w:t>
      </w:r>
      <w:proofErr w:type="spellEnd"/>
      <w:r w:rsidRPr="00451259">
        <w:rPr>
          <w:rFonts w:ascii="Consolas" w:hAnsi="Consolas"/>
          <w:b/>
          <w:bCs/>
        </w:rPr>
        <w:t>}</w:t>
      </w:r>
      <w:r w:rsidR="00451259" w:rsidRPr="00451259">
        <w:rPr>
          <w:rFonts w:ascii="Consolas" w:hAnsi="Consolas"/>
          <w:b/>
          <w:bCs/>
        </w:rPr>
        <w:br/>
        <w:t>…</w:t>
      </w:r>
    </w:p>
    <w:p w14:paraId="3BD78C8C" w14:textId="07EFF0D1" w:rsidR="00204561" w:rsidRDefault="00204561" w:rsidP="00451259">
      <w:pPr>
        <w:rPr>
          <w:rFonts w:ascii="Consolas" w:hAnsi="Consolas"/>
          <w:b/>
          <w:bCs/>
        </w:rPr>
      </w:pPr>
      <w:r w:rsidRPr="00451259">
        <w:rPr>
          <w:rFonts w:ascii="Consolas" w:hAnsi="Consolas"/>
          <w:b/>
          <w:bCs/>
        </w:rPr>
        <w:t>- {</w:t>
      </w:r>
      <w:proofErr w:type="spellStart"/>
      <w:r w:rsidRPr="00451259">
        <w:rPr>
          <w:rFonts w:ascii="Consolas" w:hAnsi="Consolas"/>
          <w:b/>
          <w:bCs/>
        </w:rPr>
        <w:t>plant_name</w:t>
      </w:r>
      <w:r>
        <w:rPr>
          <w:rFonts w:ascii="Consolas" w:hAnsi="Consolas"/>
          <w:b/>
          <w:bCs/>
        </w:rPr>
        <w:t>N</w:t>
      </w:r>
      <w:proofErr w:type="spellEnd"/>
      <w:r w:rsidRPr="00451259">
        <w:rPr>
          <w:rFonts w:ascii="Consolas" w:hAnsi="Consolas"/>
          <w:b/>
          <w:bCs/>
        </w:rPr>
        <w:t>}; Rarity: {rarity}; Rating: {</w:t>
      </w:r>
      <w:proofErr w:type="spellStart"/>
      <w:r w:rsidRPr="00451259">
        <w:rPr>
          <w:rFonts w:ascii="Consolas" w:hAnsi="Consolas"/>
          <w:b/>
          <w:bCs/>
        </w:rPr>
        <w:t>average_rating</w:t>
      </w:r>
      <w:proofErr w:type="spellEnd"/>
      <w:r>
        <w:rPr>
          <w:rFonts w:ascii="Consolas" w:hAnsi="Consolas"/>
          <w:b/>
          <w:bCs/>
        </w:rPr>
        <w:t>}"</w:t>
      </w:r>
    </w:p>
    <w:p w14:paraId="65CA7357" w14:textId="2115E947" w:rsidR="00300543" w:rsidRPr="00300543" w:rsidRDefault="00204561" w:rsidP="00451259">
      <w:pPr>
        <w:rPr>
          <w:rFonts w:cstheme="minorHAnsi"/>
        </w:rPr>
      </w:pPr>
      <w:r w:rsidRPr="00204561">
        <w:rPr>
          <w:rFonts w:cstheme="minorHAnsi"/>
        </w:rPr>
        <w:t>The</w:t>
      </w:r>
      <w:r>
        <w:rPr>
          <w:rFonts w:cstheme="minorHAnsi"/>
          <w:b/>
          <w:bCs/>
        </w:rPr>
        <w:t xml:space="preserve"> average rating </w:t>
      </w:r>
      <w:r w:rsidRPr="00204561">
        <w:rPr>
          <w:rFonts w:cstheme="minorHAnsi"/>
        </w:rPr>
        <w:t>should be formatted to the</w:t>
      </w:r>
      <w:r>
        <w:rPr>
          <w:rFonts w:cstheme="minorHAnsi"/>
          <w:b/>
          <w:bCs/>
        </w:rPr>
        <w:t xml:space="preserve"> second decimal place.</w:t>
      </w:r>
    </w:p>
    <w:p w14:paraId="714B9888" w14:textId="1271DEEE" w:rsidR="00EA7FF7" w:rsidRPr="004777E6" w:rsidRDefault="00EA7FF7" w:rsidP="00EA7FF7">
      <w:pPr>
        <w:pStyle w:val="Heading3"/>
      </w:pPr>
      <w:r>
        <w:t>Input / Constraints</w:t>
      </w:r>
    </w:p>
    <w:p w14:paraId="4F9F8E35" w14:textId="375F2731" w:rsidR="00EA7FF7" w:rsidRPr="00DE0CD4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204561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 xml:space="preserve">ive </w:t>
      </w:r>
      <w:r w:rsidR="008A254D">
        <w:rPr>
          <w:rStyle w:val="CodeChar"/>
          <w:rFonts w:asciiTheme="minorHAnsi" w:hAnsiTheme="minorHAnsi" w:cstheme="minorHAnsi"/>
        </w:rPr>
        <w:t xml:space="preserve">the input as </w:t>
      </w:r>
      <w:r w:rsidR="008A254D" w:rsidRPr="008A254D">
        <w:rPr>
          <w:rStyle w:val="CodeChar"/>
          <w:rFonts w:asciiTheme="minorHAnsi" w:hAnsiTheme="minorHAnsi" w:cstheme="minorHAnsi"/>
          <w:b/>
          <w:bCs/>
        </w:rPr>
        <w:t>described above</w:t>
      </w:r>
    </w:p>
    <w:p w14:paraId="5AF5551B" w14:textId="6E47F838" w:rsidR="00DE0CD4" w:rsidRPr="00EA7FF7" w:rsidRDefault="00DE0CD4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DE0CD4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DE0CD4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586060FD" w:rsidR="002730D3" w:rsidRDefault="00EA7FF7" w:rsidP="002730D3">
      <w:pPr>
        <w:pStyle w:val="ListParagraph"/>
        <w:numPr>
          <w:ilvl w:val="0"/>
          <w:numId w:val="5"/>
        </w:numPr>
      </w:pPr>
      <w:r>
        <w:t xml:space="preserve">Print the </w:t>
      </w:r>
      <w:r w:rsidR="008A254D">
        <w:rPr>
          <w:b/>
          <w:bCs/>
        </w:rPr>
        <w:t xml:space="preserve">information </w:t>
      </w:r>
      <w:r w:rsidR="008A254D" w:rsidRPr="008A254D">
        <w:t>about all plants</w:t>
      </w:r>
      <w:r w:rsidR="008A254D">
        <w:t xml:space="preserve"> as</w:t>
      </w:r>
      <w:r w:rsidR="00082E6E" w:rsidRPr="00082E6E">
        <w:rPr>
          <w:b/>
          <w:bCs/>
        </w:rPr>
        <w:t xml:space="preserve"> described above</w:t>
      </w:r>
    </w:p>
    <w:p w14:paraId="388BCC6A" w14:textId="59C0519A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7453"/>
      </w:tblGrid>
      <w:tr w:rsidR="00B50CF1" w14:paraId="17BD4F64" w14:textId="77777777" w:rsidTr="00173CFE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173CF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173CF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173CFE">
        <w:trPr>
          <w:cantSplit/>
          <w:trHeight w:val="58"/>
        </w:trPr>
        <w:tc>
          <w:tcPr>
            <w:tcW w:w="2972" w:type="dxa"/>
          </w:tcPr>
          <w:p w14:paraId="1AE9C7C9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3</w:t>
            </w:r>
          </w:p>
          <w:p w14:paraId="15A21AA7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Arnoldii&lt;-&gt;4</w:t>
            </w:r>
          </w:p>
          <w:p w14:paraId="06E527BA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Woodii&lt;-&gt;7</w:t>
            </w:r>
          </w:p>
          <w:p w14:paraId="2031C0BF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Welwitschia&lt;-&gt;2</w:t>
            </w:r>
          </w:p>
          <w:p w14:paraId="2FBC1F60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Rate: Woodii - 10</w:t>
            </w:r>
          </w:p>
          <w:p w14:paraId="5F0C845C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lastRenderedPageBreak/>
              <w:t>Rate: Welwitschia - 7</w:t>
            </w:r>
          </w:p>
          <w:p w14:paraId="7E3E9921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Rate: Arnoldii - 3</w:t>
            </w:r>
          </w:p>
          <w:p w14:paraId="428593C7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Rate: Woodii - 5</w:t>
            </w:r>
          </w:p>
          <w:p w14:paraId="19831ED3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Update: Woodii - 5</w:t>
            </w:r>
          </w:p>
          <w:p w14:paraId="56423CD9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Reset: Arnoldii</w:t>
            </w:r>
          </w:p>
          <w:p w14:paraId="51AD3069" w14:textId="46253383" w:rsidR="006E7E0C" w:rsidRPr="00082E6E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Exhibition</w:t>
            </w:r>
          </w:p>
        </w:tc>
        <w:tc>
          <w:tcPr>
            <w:tcW w:w="7453" w:type="dxa"/>
          </w:tcPr>
          <w:p w14:paraId="021B7D89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lastRenderedPageBreak/>
              <w:t>Plants for the exhibition:</w:t>
            </w:r>
          </w:p>
          <w:p w14:paraId="73ABACDC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Arnoldii; Rarity: 4; Rating: 0.00</w:t>
            </w:r>
          </w:p>
          <w:p w14:paraId="1C1367B1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Woodii; Rarity: 5; Rating: 7.50</w:t>
            </w:r>
          </w:p>
          <w:p w14:paraId="549B614E" w14:textId="2F7DADC5" w:rsidR="00C04DB5" w:rsidRPr="00082E6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Welwitschia; Rarity: 2; Rating: 7.00</w:t>
            </w:r>
          </w:p>
        </w:tc>
      </w:tr>
      <w:tr w:rsidR="00161E9A" w14:paraId="34AD7ACA" w14:textId="77777777" w:rsidTr="00173CFE">
        <w:trPr>
          <w:cantSplit/>
          <w:trHeight w:val="58"/>
        </w:trPr>
        <w:tc>
          <w:tcPr>
            <w:tcW w:w="2972" w:type="dxa"/>
          </w:tcPr>
          <w:p w14:paraId="0A41C456" w14:textId="77777777" w:rsidR="00161E9A" w:rsidRDefault="00161E9A" w:rsidP="00173CFE">
            <w:pPr>
              <w:pStyle w:val="Index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</w:p>
          <w:p w14:paraId="165D3D24" w14:textId="77777777" w:rsidR="00161E9A" w:rsidRDefault="00161E9A" w:rsidP="00173CFE">
            <w:pPr>
              <w:pStyle w:val="Index"/>
              <w:rPr>
                <w:rFonts w:ascii="Consolas" w:hAnsi="Consolas"/>
                <w:noProof/>
              </w:rPr>
            </w:pPr>
            <w:r w:rsidRPr="00161E9A">
              <w:rPr>
                <w:rFonts w:ascii="Consolas" w:hAnsi="Consolas"/>
                <w:noProof/>
              </w:rPr>
              <w:t>Candelabra</w:t>
            </w:r>
            <w:r>
              <w:rPr>
                <w:rFonts w:ascii="Consolas" w:hAnsi="Consolas"/>
                <w:noProof/>
              </w:rPr>
              <w:t>&lt;-&gt;10</w:t>
            </w:r>
          </w:p>
          <w:p w14:paraId="58A632F2" w14:textId="77777777" w:rsidR="00161E9A" w:rsidRDefault="00161E9A" w:rsidP="00173CFE">
            <w:pPr>
              <w:pStyle w:val="Index"/>
              <w:rPr>
                <w:rFonts w:ascii="Consolas" w:hAnsi="Consolas"/>
                <w:noProof/>
              </w:rPr>
            </w:pPr>
            <w:r w:rsidRPr="00161E9A">
              <w:rPr>
                <w:rFonts w:ascii="Consolas" w:hAnsi="Consolas"/>
                <w:noProof/>
              </w:rPr>
              <w:t>Oahu</w:t>
            </w:r>
            <w:r>
              <w:rPr>
                <w:rFonts w:ascii="Consolas" w:hAnsi="Consolas"/>
                <w:noProof/>
              </w:rPr>
              <w:t>&lt;-&gt;10</w:t>
            </w:r>
          </w:p>
          <w:p w14:paraId="2C8C40F8" w14:textId="31C31968" w:rsidR="00161E9A" w:rsidRDefault="00161E9A" w:rsidP="00173CF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Rate: Oahu - </w:t>
            </w:r>
            <w:r w:rsidR="00FC3139">
              <w:rPr>
                <w:rFonts w:ascii="Consolas" w:hAnsi="Consolas"/>
                <w:noProof/>
              </w:rPr>
              <w:t>7</w:t>
            </w:r>
          </w:p>
          <w:p w14:paraId="61560268" w14:textId="6EF2C0CD" w:rsidR="00161E9A" w:rsidRDefault="00161E9A" w:rsidP="00173CF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Rate: Candelabra - </w:t>
            </w:r>
            <w:r w:rsidR="00FC3139">
              <w:rPr>
                <w:rFonts w:ascii="Consolas" w:hAnsi="Consolas"/>
                <w:noProof/>
              </w:rPr>
              <w:t>6</w:t>
            </w:r>
          </w:p>
          <w:p w14:paraId="226761E6" w14:textId="562AE156" w:rsidR="00161E9A" w:rsidRPr="00161E9A" w:rsidRDefault="00161E9A" w:rsidP="00173CF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hibition</w:t>
            </w:r>
          </w:p>
        </w:tc>
        <w:tc>
          <w:tcPr>
            <w:tcW w:w="7453" w:type="dxa"/>
          </w:tcPr>
          <w:p w14:paraId="04D912FB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Plants for the exhibition:</w:t>
            </w:r>
          </w:p>
          <w:p w14:paraId="16B9DB30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Candelabra; Rarity: 10; Rating: 6.00</w:t>
            </w:r>
          </w:p>
          <w:p w14:paraId="732384E0" w14:textId="731A7629" w:rsidR="00161E9A" w:rsidRPr="00C616B9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Oahu; Rarity: 10; Rating: 7.00</w:t>
            </w:r>
          </w:p>
        </w:tc>
      </w:tr>
    </w:tbl>
    <w:p w14:paraId="465B290F" w14:textId="606483F9" w:rsidR="007154C0" w:rsidRPr="00EF2B5F" w:rsidRDefault="007154C0" w:rsidP="007154C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204561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75"/>
        <w:gridCol w:w="6650"/>
      </w:tblGrid>
      <w:tr w:rsidR="007154C0" w14:paraId="3FEEC203" w14:textId="77777777" w:rsidTr="007154C0">
        <w:trPr>
          <w:cantSplit/>
        </w:trPr>
        <w:tc>
          <w:tcPr>
            <w:tcW w:w="3775" w:type="dxa"/>
            <w:shd w:val="clear" w:color="auto" w:fill="D9D9D9" w:themeFill="background1" w:themeFillShade="D9"/>
          </w:tcPr>
          <w:p w14:paraId="3243046F" w14:textId="77777777" w:rsidR="007154C0" w:rsidRPr="00534B4B" w:rsidRDefault="007154C0" w:rsidP="00BD6BB8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650" w:type="dxa"/>
            <w:shd w:val="clear" w:color="auto" w:fill="D9D9D9" w:themeFill="background1" w:themeFillShade="D9"/>
          </w:tcPr>
          <w:p w14:paraId="500DE3F3" w14:textId="77777777" w:rsidR="007154C0" w:rsidRPr="00A930AE" w:rsidRDefault="007154C0" w:rsidP="00BD6BB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7154C0" w14:paraId="0FF8D7CA" w14:textId="77777777" w:rsidTr="00173CFE">
        <w:trPr>
          <w:cantSplit/>
          <w:trHeight w:val="58"/>
        </w:trPr>
        <w:tc>
          <w:tcPr>
            <w:tcW w:w="3775" w:type="dxa"/>
          </w:tcPr>
          <w:p w14:paraId="4595B3AC" w14:textId="0ED528D0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</w:t>
            </w: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3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B1AAB5F" w14:textId="405BFBE3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Arnoldii&lt;-&gt;4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692D25D7" w14:textId="09A46CA5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Woodii&lt;-&gt;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4118A24" w14:textId="696619EB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Welwitschia&lt;-&gt;2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2FED432C" w14:textId="096C9F7D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oodii - 10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3C36BC63" w14:textId="100E46E6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elwitschia - 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AE5EDCB" w14:textId="367599CE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Arnoldii - 3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1E057B2" w14:textId="2B089822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oodii - 5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690FE11" w14:textId="0058CC52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Update: Woodii - 5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536F80B5" w14:textId="10230B2C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eset: Arnoldii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77A988E0" w14:textId="5B1DA9B0" w:rsidR="007154C0" w:rsidRPr="00082E6E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Exhibition</w:t>
            </w:r>
            <w:r w:rsidRPr="007154C0"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6650" w:type="dxa"/>
          </w:tcPr>
          <w:p w14:paraId="4616E237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Plants for the exhibition:</w:t>
            </w:r>
          </w:p>
          <w:p w14:paraId="76F12980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Arnoldii; Rarity: 4; Rating: 0.00</w:t>
            </w:r>
          </w:p>
          <w:p w14:paraId="1CD20552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Woodii; Rarity: 5; Rating: 7.50</w:t>
            </w:r>
          </w:p>
          <w:p w14:paraId="65552EFF" w14:textId="4022CAF8" w:rsidR="007154C0" w:rsidRPr="00082E6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Welwitschia; Rarity: 2; Rating: 7.00</w:t>
            </w:r>
          </w:p>
        </w:tc>
      </w:tr>
      <w:tr w:rsidR="007154C0" w14:paraId="4E7A0D92" w14:textId="77777777" w:rsidTr="00173CFE">
        <w:trPr>
          <w:cantSplit/>
          <w:trHeight w:val="58"/>
        </w:trPr>
        <w:tc>
          <w:tcPr>
            <w:tcW w:w="3775" w:type="dxa"/>
          </w:tcPr>
          <w:p w14:paraId="587B0A1E" w14:textId="1CCA9B58" w:rsidR="007154C0" w:rsidRP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([</w:t>
            </w:r>
            <w:r w:rsidRPr="007154C0">
              <w:rPr>
                <w:rFonts w:ascii="Consolas" w:hAnsi="Consolas"/>
                <w:noProof/>
              </w:rPr>
              <w:t>"2",</w:t>
            </w:r>
          </w:p>
          <w:p w14:paraId="03400169" w14:textId="2C3105DE" w:rsidR="007154C0" w:rsidRDefault="007154C0" w:rsidP="007154C0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161E9A">
              <w:rPr>
                <w:rFonts w:ascii="Consolas" w:hAnsi="Consolas"/>
                <w:noProof/>
              </w:rPr>
              <w:t>Candelabra</w:t>
            </w:r>
            <w:r>
              <w:rPr>
                <w:rFonts w:ascii="Consolas" w:hAnsi="Consolas"/>
                <w:noProof/>
              </w:rPr>
              <w:t>&lt;-&gt;10</w:t>
            </w:r>
            <w:r w:rsidRPr="007154C0">
              <w:rPr>
                <w:rFonts w:ascii="Consolas" w:hAnsi="Consolas"/>
                <w:noProof/>
              </w:rPr>
              <w:t>"</w:t>
            </w:r>
          </w:p>
          <w:p w14:paraId="4982CAD2" w14:textId="48B6665F" w:rsid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161E9A">
              <w:rPr>
                <w:rFonts w:ascii="Consolas" w:hAnsi="Consolas"/>
                <w:noProof/>
              </w:rPr>
              <w:t>Oahu</w:t>
            </w:r>
            <w:r>
              <w:rPr>
                <w:rFonts w:ascii="Consolas" w:hAnsi="Consolas"/>
                <w:noProof/>
              </w:rPr>
              <w:t>&lt;-&gt;10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39ABC48A" w14:textId="5EC550D5" w:rsid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Rate: Oahu - 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D9FC258" w14:textId="41B2BB1C" w:rsid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Rate: Candelabra - 6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44EF6623" w14:textId="2DF7FE86" w:rsidR="007154C0" w:rsidRPr="00161E9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Exhibition</w:t>
            </w:r>
            <w:r w:rsidRPr="007154C0"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6650" w:type="dxa"/>
          </w:tcPr>
          <w:p w14:paraId="0496FEBC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Plants for the exhibition:</w:t>
            </w:r>
          </w:p>
          <w:p w14:paraId="2FB7294C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Candelabra; Rarity: 10; Rating: 6.00</w:t>
            </w:r>
          </w:p>
          <w:p w14:paraId="0B65765A" w14:textId="20B80887" w:rsidR="007154C0" w:rsidRPr="00C616B9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Oahu; Rarity: 10; Rating: 7.00</w:t>
            </w:r>
          </w:p>
        </w:tc>
      </w:tr>
    </w:tbl>
    <w:p w14:paraId="3B6780B1" w14:textId="77777777" w:rsidR="007154C0" w:rsidRPr="007C7A82" w:rsidRDefault="007154C0" w:rsidP="007154C0"/>
    <w:p w14:paraId="4D6B3945" w14:textId="77777777" w:rsidR="008D58DE" w:rsidRPr="007C7A82" w:rsidRDefault="008D58DE" w:rsidP="00292025"/>
    <w:sectPr w:rsidR="008D58DE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EBF46" w14:textId="77777777" w:rsidR="0013297E" w:rsidRDefault="0013297E" w:rsidP="008068A2">
      <w:pPr>
        <w:spacing w:after="0" w:line="240" w:lineRule="auto"/>
      </w:pPr>
      <w:r>
        <w:separator/>
      </w:r>
    </w:p>
  </w:endnote>
  <w:endnote w:type="continuationSeparator" w:id="0">
    <w:p w14:paraId="0729F5C5" w14:textId="77777777" w:rsidR="0013297E" w:rsidRDefault="0013297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6FBC2" w14:textId="77777777" w:rsidR="00204561" w:rsidRDefault="00204561" w:rsidP="0020456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20E618A" wp14:editId="2CC0E365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20F820E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EE061B2" wp14:editId="0110D8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A566444" w14:textId="77777777" w:rsidR="00204561" w:rsidRDefault="00204561" w:rsidP="0020456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F517013" w14:textId="77777777" w:rsidR="00204561" w:rsidRDefault="00204561" w:rsidP="0020456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456DFB" wp14:editId="4C99114C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73965A8" wp14:editId="5FFD97B9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EB28F2B" wp14:editId="432B1ADF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B2A3F7" wp14:editId="4B493B75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37AD397" wp14:editId="2A142AC3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B94BB0" wp14:editId="79997866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FACDC9D" wp14:editId="75983ABD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125E57" wp14:editId="17BA2F36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CB1EAFB" wp14:editId="30907A26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EE061B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7A566444" w14:textId="77777777" w:rsidR="00204561" w:rsidRDefault="00204561" w:rsidP="0020456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F517013" w14:textId="77777777" w:rsidR="00204561" w:rsidRDefault="00204561" w:rsidP="0020456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456DFB" wp14:editId="4C99114C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73965A8" wp14:editId="5FFD97B9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EB28F2B" wp14:editId="432B1ADF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B2A3F7" wp14:editId="4B493B75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7AD397" wp14:editId="2A142AC3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B94BB0" wp14:editId="79997866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FACDC9D" wp14:editId="75983ABD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125E57" wp14:editId="17BA2F36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CB1EAFB" wp14:editId="30907A26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E5C38AC" wp14:editId="32F72D0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1AACAEA" w14:textId="77777777" w:rsidR="00204561" w:rsidRDefault="00204561" w:rsidP="0020456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E5C38AC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1AACAEA" w14:textId="77777777" w:rsidR="00204561" w:rsidRDefault="00204561" w:rsidP="0020456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862A72" wp14:editId="6917424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03734F3" w14:textId="77777777" w:rsidR="00204561" w:rsidRDefault="00204561" w:rsidP="0020456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862A72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03734F3" w14:textId="77777777" w:rsidR="00204561" w:rsidRDefault="00204561" w:rsidP="0020456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C55DEEE" wp14:editId="45561B1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204561" w:rsidRDefault="00057148" w:rsidP="002045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CC673" w14:textId="77777777" w:rsidR="0013297E" w:rsidRDefault="0013297E" w:rsidP="008068A2">
      <w:pPr>
        <w:spacing w:after="0" w:line="240" w:lineRule="auto"/>
      </w:pPr>
      <w:r>
        <w:separator/>
      </w:r>
    </w:p>
  </w:footnote>
  <w:footnote w:type="continuationSeparator" w:id="0">
    <w:p w14:paraId="719A1255" w14:textId="77777777" w:rsidR="0013297E" w:rsidRDefault="0013297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E0A"/>
    <w:multiLevelType w:val="hybridMultilevel"/>
    <w:tmpl w:val="3202EB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E5E76"/>
    <w:multiLevelType w:val="hybridMultilevel"/>
    <w:tmpl w:val="3B2091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056446"/>
    <w:multiLevelType w:val="hybridMultilevel"/>
    <w:tmpl w:val="406CCB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0"/>
  </w:num>
  <w:num w:numId="4">
    <w:abstractNumId w:val="11"/>
  </w:num>
  <w:num w:numId="5">
    <w:abstractNumId w:val="3"/>
  </w:num>
  <w:num w:numId="6">
    <w:abstractNumId w:val="0"/>
  </w:num>
  <w:num w:numId="7">
    <w:abstractNumId w:val="1"/>
  </w:num>
  <w:num w:numId="8">
    <w:abstractNumId w:val="4"/>
  </w:num>
  <w:num w:numId="9">
    <w:abstractNumId w:val="9"/>
  </w:num>
  <w:num w:numId="10">
    <w:abstractNumId w:val="12"/>
  </w:num>
  <w:num w:numId="11">
    <w:abstractNumId w:val="8"/>
  </w:num>
  <w:num w:numId="12">
    <w:abstractNumId w:val="2"/>
  </w:num>
  <w:num w:numId="13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xMDE2s7Q0NTBQ0lEKTi0uzszPAykwrAUAEGb4E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2E6E"/>
    <w:rsid w:val="00086727"/>
    <w:rsid w:val="00096159"/>
    <w:rsid w:val="00097052"/>
    <w:rsid w:val="000A6794"/>
    <w:rsid w:val="000B39E6"/>
    <w:rsid w:val="000B56F0"/>
    <w:rsid w:val="000C0B2B"/>
    <w:rsid w:val="000C1B90"/>
    <w:rsid w:val="000D4E6A"/>
    <w:rsid w:val="000E2AA4"/>
    <w:rsid w:val="000E4609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297E"/>
    <w:rsid w:val="0013479B"/>
    <w:rsid w:val="00140554"/>
    <w:rsid w:val="0014070D"/>
    <w:rsid w:val="00142C75"/>
    <w:rsid w:val="001473E1"/>
    <w:rsid w:val="00152C18"/>
    <w:rsid w:val="001619DF"/>
    <w:rsid w:val="00161E9A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3CFE"/>
    <w:rsid w:val="0017733F"/>
    <w:rsid w:val="001837BD"/>
    <w:rsid w:val="00183A2C"/>
    <w:rsid w:val="00190BE7"/>
    <w:rsid w:val="00196A31"/>
    <w:rsid w:val="00197FB8"/>
    <w:rsid w:val="001A6728"/>
    <w:rsid w:val="001A708A"/>
    <w:rsid w:val="001B1B92"/>
    <w:rsid w:val="001B2A13"/>
    <w:rsid w:val="001B3E87"/>
    <w:rsid w:val="001B7060"/>
    <w:rsid w:val="001C1FCD"/>
    <w:rsid w:val="001C7E3A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04561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543"/>
    <w:rsid w:val="00300744"/>
    <w:rsid w:val="00301AF2"/>
    <w:rsid w:val="00301F43"/>
    <w:rsid w:val="00305122"/>
    <w:rsid w:val="00305D00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44B26"/>
    <w:rsid w:val="00355AAC"/>
    <w:rsid w:val="00360C70"/>
    <w:rsid w:val="00367088"/>
    <w:rsid w:val="00372080"/>
    <w:rsid w:val="00372472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349F"/>
    <w:rsid w:val="003B44F5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1349"/>
    <w:rsid w:val="0044181E"/>
    <w:rsid w:val="00443809"/>
    <w:rsid w:val="0045125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39A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176A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85C5B"/>
    <w:rsid w:val="00687F4E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5C10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154C0"/>
    <w:rsid w:val="00724DA4"/>
    <w:rsid w:val="007254AC"/>
    <w:rsid w:val="00736680"/>
    <w:rsid w:val="007372D0"/>
    <w:rsid w:val="0075673C"/>
    <w:rsid w:val="00760E1B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0E41"/>
    <w:rsid w:val="007D0F20"/>
    <w:rsid w:val="007D22F2"/>
    <w:rsid w:val="007D3976"/>
    <w:rsid w:val="007D5E94"/>
    <w:rsid w:val="007D742F"/>
    <w:rsid w:val="007E0960"/>
    <w:rsid w:val="007E4E4F"/>
    <w:rsid w:val="007F04BF"/>
    <w:rsid w:val="007F0692"/>
    <w:rsid w:val="007F177C"/>
    <w:rsid w:val="007F475D"/>
    <w:rsid w:val="007F5F65"/>
    <w:rsid w:val="007F61BA"/>
    <w:rsid w:val="00801502"/>
    <w:rsid w:val="00803510"/>
    <w:rsid w:val="00803530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23A2"/>
    <w:rsid w:val="008832AC"/>
    <w:rsid w:val="00883AF9"/>
    <w:rsid w:val="00893589"/>
    <w:rsid w:val="0089651D"/>
    <w:rsid w:val="008A254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25CA"/>
    <w:rsid w:val="008E6398"/>
    <w:rsid w:val="008E6CF3"/>
    <w:rsid w:val="008E7C90"/>
    <w:rsid w:val="008F0000"/>
    <w:rsid w:val="008F202C"/>
    <w:rsid w:val="008F4D20"/>
    <w:rsid w:val="008F5B43"/>
    <w:rsid w:val="008F5FDB"/>
    <w:rsid w:val="008F74B1"/>
    <w:rsid w:val="00902A0C"/>
    <w:rsid w:val="00902E68"/>
    <w:rsid w:val="00912BC6"/>
    <w:rsid w:val="009163F5"/>
    <w:rsid w:val="009254B7"/>
    <w:rsid w:val="00930CEE"/>
    <w:rsid w:val="009377CA"/>
    <w:rsid w:val="00940414"/>
    <w:rsid w:val="009416EA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1E4"/>
    <w:rsid w:val="009C24A6"/>
    <w:rsid w:val="009C4092"/>
    <w:rsid w:val="009C5956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27464"/>
    <w:rsid w:val="00B30178"/>
    <w:rsid w:val="00B343A6"/>
    <w:rsid w:val="00B34897"/>
    <w:rsid w:val="00B368AA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D7DE3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16B9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C131E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D02"/>
    <w:rsid w:val="00D20E93"/>
    <w:rsid w:val="00D22895"/>
    <w:rsid w:val="00D23101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0CD4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39EB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01F1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131D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780"/>
    <w:rsid w:val="00F83D18"/>
    <w:rsid w:val="00F844AD"/>
    <w:rsid w:val="00F90B34"/>
    <w:rsid w:val="00F96D0D"/>
    <w:rsid w:val="00F976AD"/>
    <w:rsid w:val="00FA1572"/>
    <w:rsid w:val="00FA6461"/>
    <w:rsid w:val="00FB3771"/>
    <w:rsid w:val="00FB760B"/>
    <w:rsid w:val="00FC06CF"/>
    <w:rsid w:val="00FC3139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2045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2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D38650-A246-4846-B7B2-85D39F513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3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89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leksandra Raykova</cp:lastModifiedBy>
  <cp:revision>71</cp:revision>
  <cp:lastPrinted>2015-10-26T22:35:00Z</cp:lastPrinted>
  <dcterms:created xsi:type="dcterms:W3CDTF">2020-03-22T18:53:00Z</dcterms:created>
  <dcterms:modified xsi:type="dcterms:W3CDTF">2022-03-08T15:17:00Z</dcterms:modified>
  <cp:category>programming, education, software engineering, software development</cp:category>
</cp:coreProperties>
</file>